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20203" w:rsidR="00370CB3" w:rsidP="33F7EAA5" w:rsidRDefault="00370CB3" w14:paraId="17529281" w14:textId="268A89F2" w14:noSpellErr="1">
      <w:pPr>
        <w:jc w:val="center"/>
        <w:rPr>
          <w:rFonts w:ascii="Arial" w:hAnsi="Arial" w:eastAsia="Arial" w:cs="Arial"/>
          <w:b w:val="1"/>
          <w:bCs w:val="1"/>
          <w:sz w:val="22"/>
          <w:szCs w:val="22"/>
        </w:rPr>
      </w:pPr>
      <w:commentRangeStart w:id="0"/>
      <w:r w:rsidRPr="33F7EAA5" w:rsidR="00370CB3">
        <w:rPr>
          <w:rFonts w:ascii="Arial" w:hAnsi="Arial" w:eastAsia="Arial" w:cs="Arial"/>
          <w:b w:val="1"/>
          <w:bCs w:val="1"/>
          <w:sz w:val="22"/>
          <w:szCs w:val="22"/>
        </w:rPr>
        <w:t>Facilities, Equipment, and Other Resources</w:t>
      </w:r>
      <w:commentRangeEnd w:id="0"/>
      <w:r>
        <w:rPr>
          <w:rStyle w:val="CommentReference"/>
        </w:rPr>
        <w:commentReference w:id="0"/>
      </w:r>
    </w:p>
    <w:p w:rsidRPr="00F211A8" w:rsidR="00370CB3" w:rsidP="33F7EAA5" w:rsidRDefault="00370CB3" w14:paraId="55CB24FF" w14:textId="77777777" w14:noSpellErr="1">
      <w:pPr>
        <w:rPr>
          <w:rFonts w:ascii="Arial" w:hAnsi="Arial" w:eastAsia="Arial" w:cs="Arial"/>
          <w:sz w:val="22"/>
          <w:szCs w:val="22"/>
        </w:rPr>
      </w:pPr>
    </w:p>
    <w:p w:rsidR="00270F50" w:rsidP="33F7EAA5" w:rsidRDefault="00270F50" w14:paraId="7FED1CB7" w14:textId="77777777" w14:noSpellErr="1">
      <w:pPr>
        <w:rPr>
          <w:rFonts w:ascii="Arial" w:hAnsi="Arial" w:eastAsia="Arial" w:cs="Arial"/>
          <w:sz w:val="22"/>
          <w:szCs w:val="22"/>
        </w:rPr>
      </w:pPr>
    </w:p>
    <w:sectPr w:rsidR="00270F50">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SJ" w:author="Svetlik, Julie" w:date="2023-05-04T17:18:00Z" w:id="0">
    <w:p w:rsidR="00820203" w:rsidRDefault="00820203" w14:paraId="121D7524" w14:textId="77777777">
      <w:pPr>
        <w:pStyle w:val="CommentText"/>
      </w:pPr>
      <w:r>
        <w:rPr>
          <w:rStyle w:val="CommentReference"/>
        </w:rPr>
        <w:annotationRef/>
      </w:r>
      <w:r>
        <w:t xml:space="preserve">Proposers should describe only those resources that are directly applicable. Proposers should include an aggregated description of the internal and external resources (both physical and personnel) that the organization and its collaborators, and subawardees will provide to the project, should it be funded. Such information must be provided in this section, in lieu of other parts of the proposal (e.g., Budget Justification, Project Description). The description should be narrative in nature and must not include any quantifiable financial information. Reviewers will evaluate the information during the merit review process and the cognizant NSF Program Officer will review it for programmatic and technical sufficiency. </w:t>
      </w:r>
    </w:p>
    <w:p w:rsidR="00820203" w:rsidP="00312365" w:rsidRDefault="00820203" w14:paraId="4B0262AF" w14:textId="77777777">
      <w:pPr>
        <w:pStyle w:val="CommentText"/>
      </w:pPr>
      <w:r>
        <w:t>methods/proced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0262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E6759" w16cex:dateUtc="2023-05-04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0262AF" w16cid:durableId="27FE675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tlik, Julie">
    <w15:presenceInfo w15:providerId="AD" w15:userId="S::jbsdrb@umsystem.edu::67020656-bc94-4043-bd3d-84cb8d8eeb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DIyMjCxNLAwMzZS0lEKTi0uzszPAykwrAUACZgZqSwAAAA="/>
  </w:docVars>
  <w:rsids>
    <w:rsidRoot w:val="00370CB3"/>
    <w:rsid w:val="000D5D0A"/>
    <w:rsid w:val="00270F50"/>
    <w:rsid w:val="00370CB3"/>
    <w:rsid w:val="005B59A2"/>
    <w:rsid w:val="00820203"/>
    <w:rsid w:val="008F779B"/>
    <w:rsid w:val="00DE6E9B"/>
    <w:rsid w:val="00ED221D"/>
    <w:rsid w:val="00F75FB9"/>
    <w:rsid w:val="33F7E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F4330"/>
  <w15:chartTrackingRefBased/>
  <w15:docId w15:val="{483777F6-FC31-0046-B8CF-B488410D0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70CB3"/>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uiPriority w:val="99"/>
    <w:semiHidden/>
    <w:unhideWhenUsed/>
    <w:rsid w:val="00ED221D"/>
    <w:rPr>
      <w:sz w:val="16"/>
      <w:szCs w:val="16"/>
    </w:rPr>
  </w:style>
  <w:style w:type="paragraph" w:styleId="CommentText">
    <w:name w:val="annotation text"/>
    <w:basedOn w:val="Normal"/>
    <w:link w:val="CommentTextChar"/>
    <w:uiPriority w:val="99"/>
    <w:unhideWhenUsed/>
    <w:rsid w:val="00ED221D"/>
    <w:rPr>
      <w:sz w:val="20"/>
      <w:szCs w:val="20"/>
    </w:rPr>
  </w:style>
  <w:style w:type="character" w:styleId="CommentTextChar" w:customStyle="1">
    <w:name w:val="Comment Text Char"/>
    <w:basedOn w:val="DefaultParagraphFont"/>
    <w:link w:val="CommentText"/>
    <w:uiPriority w:val="99"/>
    <w:rsid w:val="00ED221D"/>
    <w:rPr>
      <w:sz w:val="20"/>
      <w:szCs w:val="20"/>
    </w:rPr>
  </w:style>
  <w:style w:type="paragraph" w:styleId="CommentSubject">
    <w:name w:val="annotation subject"/>
    <w:basedOn w:val="CommentText"/>
    <w:next w:val="CommentText"/>
    <w:link w:val="CommentSubjectChar"/>
    <w:uiPriority w:val="99"/>
    <w:semiHidden/>
    <w:unhideWhenUsed/>
    <w:rsid w:val="00ED221D"/>
    <w:rPr>
      <w:b/>
      <w:bCs/>
    </w:rPr>
  </w:style>
  <w:style w:type="character" w:styleId="CommentSubjectChar" w:customStyle="1">
    <w:name w:val="Comment Subject Char"/>
    <w:basedOn w:val="CommentTextChar"/>
    <w:link w:val="CommentSubject"/>
    <w:uiPriority w:val="99"/>
    <w:semiHidden/>
    <w:rsid w:val="00ED22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feed984-d096-44b7-ae51-6c04bba80db2">
      <Terms xmlns="http://schemas.microsoft.com/office/infopath/2007/PartnerControls"/>
    </lcf76f155ced4ddcb4097134ff3c332f>
    <TaxCatchAll xmlns="a43262d6-d2db-4aff-9753-87d9510cc80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44662028064748A789AB543082199E" ma:contentTypeVersion="15" ma:contentTypeDescription="Create a new document." ma:contentTypeScope="" ma:versionID="bab5b25f6c83f644a28dd93b31382d75">
  <xsd:schema xmlns:xsd="http://www.w3.org/2001/XMLSchema" xmlns:xs="http://www.w3.org/2001/XMLSchema" xmlns:p="http://schemas.microsoft.com/office/2006/metadata/properties" xmlns:ns2="cfeed984-d096-44b7-ae51-6c04bba80db2" xmlns:ns3="a43262d6-d2db-4aff-9753-87d9510cc807" targetNamespace="http://schemas.microsoft.com/office/2006/metadata/properties" ma:root="true" ma:fieldsID="aff1163aea78df8b2aa1dd9ee416e422" ns2:_="" ns3:_="">
    <xsd:import namespace="cfeed984-d096-44b7-ae51-6c04bba80db2"/>
    <xsd:import namespace="a43262d6-d2db-4aff-9753-87d9510cc8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ed984-d096-44b7-ae51-6c04bba80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3262d6-d2db-4aff-9753-87d9510cc8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10dd2bf-3a31-40c8-986f-fb580c17cdd0}" ma:internalName="TaxCatchAll" ma:showField="CatchAllData" ma:web="a43262d6-d2db-4aff-9753-87d9510cc8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649040-5D85-4C7F-823D-4CAB252A8985}">
  <ds:schemaRefs>
    <ds:schemaRef ds:uri="http://schemas.microsoft.com/office/2006/metadata/properties"/>
    <ds:schemaRef ds:uri="http://schemas.microsoft.com/office/infopath/2007/PartnerControls"/>
    <ds:schemaRef ds:uri="cfeed984-d096-44b7-ae51-6c04bba80db2"/>
    <ds:schemaRef ds:uri="a43262d6-d2db-4aff-9753-87d9510cc807"/>
  </ds:schemaRefs>
</ds:datastoreItem>
</file>

<file path=customXml/itemProps2.xml><?xml version="1.0" encoding="utf-8"?>
<ds:datastoreItem xmlns:ds="http://schemas.openxmlformats.org/officeDocument/2006/customXml" ds:itemID="{FB79FB82-3FB4-42C4-A625-18D1C978A2F6}">
  <ds:schemaRefs>
    <ds:schemaRef ds:uri="http://schemas.microsoft.com/sharepoint/v3/contenttype/forms"/>
  </ds:schemaRefs>
</ds:datastoreItem>
</file>

<file path=customXml/itemProps3.xml><?xml version="1.0" encoding="utf-8"?>
<ds:datastoreItem xmlns:ds="http://schemas.openxmlformats.org/officeDocument/2006/customXml" ds:itemID="{72CB0C30-450A-471A-9461-BC2879EFE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ed984-d096-44b7-ae51-6c04bba80db2"/>
    <ds:schemaRef ds:uri="a43262d6-d2db-4aff-9753-87d9510cc8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ieger, Katie</dc:creator>
  <keywords/>
  <dc:description/>
  <lastModifiedBy>Rieger, Katie</lastModifiedBy>
  <revision>5</revision>
  <dcterms:created xsi:type="dcterms:W3CDTF">2023-05-01T23:26:00.0000000Z</dcterms:created>
  <dcterms:modified xsi:type="dcterms:W3CDTF">2023-05-05T15:55:03.96643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4662028064748A789AB543082199E</vt:lpwstr>
  </property>
  <property fmtid="{D5CDD505-2E9C-101B-9397-08002B2CF9AE}" pid="3" name="MediaServiceImageTags">
    <vt:lpwstr/>
  </property>
  <property fmtid="{D5CDD505-2E9C-101B-9397-08002B2CF9AE}" pid="4" name="GrammarlyDocumentId">
    <vt:lpwstr>33075c2530cc177732562b99988f41aceea163617afcf1d0fed7a9fcf438706c</vt:lpwstr>
  </property>
</Properties>
</file>